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016719">
      <w:pPr>
        <w:pStyle w:val="Titre1"/>
      </w:pPr>
      <w:bookmarkStart w:id="0" w:name="heading-2"/>
      <w:r w:rsidRPr="00E56AAD">
        <w:t xml:space="preserve">Premier </w:t>
      </w:r>
      <w:r w:rsidRPr="00016719">
        <w:t>niveau</w:t>
      </w:r>
      <w:r w:rsidRPr="00E56AAD">
        <w:t xml:space="preserve"> - Titre 1 (</w:t>
      </w:r>
      <w:r w:rsidRPr="00016719">
        <w:t>saut</w:t>
      </w:r>
      <w:r w:rsidRPr="00E56AAD">
        <w:t xml:space="preserve">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571DA9">
      <w:pPr>
        <w:pStyle w:val="Compact"/>
      </w:pPr>
      <w:r w:rsidRPr="00571DA9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810"/>
        <w:gridCol w:w="810"/>
      </w:tblGrid>
      <w:tr w:rsidR="00327636" w:rsidRPr="00BB0FA5" w14:paraId="7D5AD9D7" w14:textId="77777777" w:rsidTr="00BB0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F39261" w14:textId="64EFCEBA" w:rsidR="00327636" w:rsidRPr="00BB0FA5" w:rsidRDefault="00DE1C3C" w:rsidP="00BB0FA5">
            <w:pPr>
              <w:pStyle w:val="Compact"/>
            </w:pPr>
            <w:r w:rsidRPr="00BB0FA5">
              <w:t>Table</w:t>
            </w:r>
          </w:p>
        </w:tc>
        <w:tc>
          <w:tcPr>
            <w:tcW w:w="0" w:type="auto"/>
          </w:tcPr>
          <w:p w14:paraId="5D4363DC" w14:textId="02F8B298" w:rsidR="00327636" w:rsidRPr="00BB0FA5" w:rsidRDefault="00DE1C3C" w:rsidP="00BB0FA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B0FA5">
              <w:t>Table</w:t>
            </w:r>
          </w:p>
        </w:tc>
      </w:tr>
      <w:tr w:rsidR="00327636" w:rsidRPr="00BB0FA5" w14:paraId="4281AD62" w14:textId="77777777" w:rsidTr="00BB0F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641507" w14:textId="77777777" w:rsidR="00327636" w:rsidRPr="00BB0FA5" w:rsidRDefault="00DE1C3C" w:rsidP="00BB0FA5">
            <w:pPr>
              <w:pStyle w:val="Compact"/>
            </w:pPr>
            <w:r w:rsidRPr="00BB0FA5"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BB0FA5" w:rsidRDefault="00DE1C3C" w:rsidP="00BB0F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0FA5">
              <w:t xml:space="preserve"> 2 </w:t>
            </w:r>
          </w:p>
        </w:tc>
      </w:tr>
      <w:tr w:rsidR="00EA7643" w:rsidRPr="00BB0FA5" w14:paraId="713F0DF5" w14:textId="77777777" w:rsidTr="00BB0FA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693991" w14:textId="1B075589" w:rsidR="00EA7643" w:rsidRPr="00BB0FA5" w:rsidRDefault="00EA7643" w:rsidP="00BB0FA5">
            <w:pPr>
              <w:pStyle w:val="Compact"/>
            </w:pPr>
            <w:r w:rsidRPr="00BB0FA5">
              <w:t>3</w:t>
            </w:r>
          </w:p>
        </w:tc>
        <w:tc>
          <w:tcPr>
            <w:tcW w:w="0" w:type="auto"/>
          </w:tcPr>
          <w:p w14:paraId="43D22E17" w14:textId="0369210B" w:rsidR="00EA7643" w:rsidRPr="00BB0FA5" w:rsidRDefault="00EA7643" w:rsidP="00BB0FA5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BB0FA5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lastRenderedPageBreak/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67449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A7811" w14:textId="77777777" w:rsidR="00E4731D" w:rsidRDefault="00E4731D" w:rsidP="00A70301">
      <w:r>
        <w:separator/>
      </w:r>
    </w:p>
  </w:endnote>
  <w:endnote w:type="continuationSeparator" w:id="0">
    <w:p w14:paraId="616D2854" w14:textId="77777777" w:rsidR="00E4731D" w:rsidRDefault="00E4731D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95E7E" w14:textId="77777777" w:rsidR="00E4731D" w:rsidRDefault="00E4731D" w:rsidP="00A70301">
      <w:r>
        <w:separator/>
      </w:r>
    </w:p>
  </w:footnote>
  <w:footnote w:type="continuationSeparator" w:id="0">
    <w:p w14:paraId="01ACEB5E" w14:textId="77777777" w:rsidR="00E4731D" w:rsidRDefault="00E4731D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thématique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060CC"/>
    <w:rsid w:val="00016719"/>
    <w:rsid w:val="00035BA9"/>
    <w:rsid w:val="000406DE"/>
    <w:rsid w:val="00042944"/>
    <w:rsid w:val="000B272D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79F0"/>
    <w:rsid w:val="00263BE8"/>
    <w:rsid w:val="00296903"/>
    <w:rsid w:val="00321C94"/>
    <w:rsid w:val="00327636"/>
    <w:rsid w:val="00376A01"/>
    <w:rsid w:val="00385AF4"/>
    <w:rsid w:val="003A0830"/>
    <w:rsid w:val="003C35AB"/>
    <w:rsid w:val="00433219"/>
    <w:rsid w:val="004838BD"/>
    <w:rsid w:val="004A247F"/>
    <w:rsid w:val="004E3F1D"/>
    <w:rsid w:val="00520947"/>
    <w:rsid w:val="00534C12"/>
    <w:rsid w:val="0053663C"/>
    <w:rsid w:val="00560AA1"/>
    <w:rsid w:val="00562223"/>
    <w:rsid w:val="00571DA9"/>
    <w:rsid w:val="005C6B79"/>
    <w:rsid w:val="005D5218"/>
    <w:rsid w:val="005F1A7A"/>
    <w:rsid w:val="00621CDA"/>
    <w:rsid w:val="00627EB9"/>
    <w:rsid w:val="00690917"/>
    <w:rsid w:val="00714516"/>
    <w:rsid w:val="00736DB7"/>
    <w:rsid w:val="00771491"/>
    <w:rsid w:val="007869F8"/>
    <w:rsid w:val="00820D6C"/>
    <w:rsid w:val="00840366"/>
    <w:rsid w:val="00850961"/>
    <w:rsid w:val="008666CD"/>
    <w:rsid w:val="008C4D25"/>
    <w:rsid w:val="008D028D"/>
    <w:rsid w:val="008D4341"/>
    <w:rsid w:val="00904CA0"/>
    <w:rsid w:val="009270BF"/>
    <w:rsid w:val="00962FE4"/>
    <w:rsid w:val="00A45E31"/>
    <w:rsid w:val="00A70301"/>
    <w:rsid w:val="00B127A9"/>
    <w:rsid w:val="00B4105B"/>
    <w:rsid w:val="00B52713"/>
    <w:rsid w:val="00B63995"/>
    <w:rsid w:val="00B65A94"/>
    <w:rsid w:val="00B73CE7"/>
    <w:rsid w:val="00B77D34"/>
    <w:rsid w:val="00BB0FA5"/>
    <w:rsid w:val="00C10257"/>
    <w:rsid w:val="00C15C19"/>
    <w:rsid w:val="00C33140"/>
    <w:rsid w:val="00C55406"/>
    <w:rsid w:val="00C67449"/>
    <w:rsid w:val="00D2486C"/>
    <w:rsid w:val="00D3573B"/>
    <w:rsid w:val="00D64E45"/>
    <w:rsid w:val="00DE1C3C"/>
    <w:rsid w:val="00DE4D4A"/>
    <w:rsid w:val="00E060C4"/>
    <w:rsid w:val="00E35E2A"/>
    <w:rsid w:val="00E4731D"/>
    <w:rsid w:val="00E56AAD"/>
    <w:rsid w:val="00EA7643"/>
    <w:rsid w:val="00ED74EF"/>
    <w:rsid w:val="00F21D52"/>
    <w:rsid w:val="00F3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8D4341"/>
    <w:pPr>
      <w:keepLines/>
      <w:spacing w:before="0" w:after="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8D4341"/>
    <w:pPr>
      <w:spacing w:before="0" w:after="0"/>
      <w:jc w:val="left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0060CC"/>
    <w:pPr>
      <w:spacing w:before="0" w:after="0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unhideWhenUsed/>
    <w:qFormat/>
    <w:rsid w:val="00BB0FA5"/>
    <w:pPr>
      <w:spacing w:before="0" w:after="0"/>
      <w:jc w:val="left"/>
    </w:pPr>
    <w:rPr>
      <w:rFonts w:ascii="Marianne" w:hAnsi="Marianne"/>
      <w:sz w:val="20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blStylePr w:type="firstRow">
      <w:pPr>
        <w:wordWrap/>
        <w:jc w:val="left"/>
      </w:pPr>
      <w:rPr>
        <w:b w:val="0"/>
        <w:bCs w:val="0"/>
      </w:rPr>
      <w:tblPr/>
      <w:tcPr>
        <w:tcBorders>
          <w:bottom w:val="single" w:sz="0" w:space="0" w:color="auto"/>
        </w:tcBorders>
      </w:tcPr>
    </w:tblStylePr>
    <w:tblStylePr w:type="lastRow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wordWrap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jc w:val="left"/>
        <w:textboxTightWrap w:val="none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49</cp:revision>
  <dcterms:created xsi:type="dcterms:W3CDTF">2024-04-20T16:44:00Z</dcterms:created>
  <dcterms:modified xsi:type="dcterms:W3CDTF">2025-07-17T15:12:00Z</dcterms:modified>
</cp:coreProperties>
</file>